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UX/UI</w:t>
      </w:r>
      <w:r>
        <w:t xml:space="preserve"> </w:t>
      </w:r>
      <w:r>
        <w:t xml:space="preserve">Designer</w:t>
      </w:r>
    </w:p>
    <w:bookmarkStart w:id="25" w:name="cover-letter"/>
    <w:p>
      <w:pPr>
        <w:pStyle w:val="Heading1"/>
      </w:pPr>
      <w:r>
        <w:t xml:space="preserve">COVER LETTER</w:t>
      </w:r>
    </w:p>
    <w:p>
      <w:pPr>
        <w:pStyle w:val="FirstParagraph"/>
      </w:pPr>
      <w:r>
        <w:rPr>
          <w:bCs/>
          <w:b/>
        </w:rPr>
        <w:t xml:space="preserve">John Doe</w:t>
      </w:r>
      <w:r>
        <w:br/>
      </w:r>
      <w:r>
        <w:t xml:space="preserve">Dar es Salaam, Tanzania</w:t>
      </w:r>
      <w:r>
        <w:br/>
      </w:r>
      <w:r>
        <w:t xml:space="preserve">+255 789 012 345 | john.doe@example.com</w:t>
      </w:r>
      <w:r>
        <w:br/>
      </w:r>
      <w:r>
        <w:t xml:space="preserve">www.johndoe.design | LinkedIn: linkedin.com/in/johndoe</w:t>
      </w:r>
    </w:p>
    <w:p>
      <w:pPr>
        <w:pStyle w:val="BodyText"/>
      </w:pPr>
      <w:r>
        <w:t xml:space="preserve">April 5, 2024</w:t>
      </w:r>
    </w:p>
    <w:p>
      <w:pPr>
        <w:pStyle w:val="BodyText"/>
      </w:pPr>
      <w:r>
        <w:rPr>
          <w:bCs/>
          <w:b/>
        </w:rPr>
        <w:t xml:space="preserve">Hiring Manager</w:t>
      </w:r>
      <w:r>
        <w:br/>
      </w:r>
      <w:r>
        <w:t xml:space="preserve">[Company Name]</w:t>
      </w:r>
      <w:r>
        <w:br/>
      </w:r>
      <w:r>
        <w:t xml:space="preserve">[Company Address]</w:t>
      </w:r>
      <w:r>
        <w:br/>
      </w:r>
      <w:r>
        <w:t xml:space="preserve">Dar es Salaam, Tanzania</w:t>
      </w:r>
      <w:r>
        <w:br/>
      </w:r>
    </w:p>
    <w:bookmarkStart w:id="20" w:name="dear-hiring-manager"/>
    <w:p>
      <w:pPr>
        <w:pStyle w:val="Heading2"/>
      </w:pPr>
      <w:r>
        <w:t xml:space="preserve">Dear Hiring Manager,</w:t>
      </w:r>
    </w:p>
    <w:p>
      <w:pPr>
        <w:pStyle w:val="FirstParagraph"/>
      </w:pPr>
      <w:r>
        <w:t xml:space="preserve">I am writing to express my enthusiastic interest in the UX/UI Designer position at [Company Name] in Dar es Salaam, Tanzania. As a passionate and experienced designer with a deep understanding of user-centered principles and a proven ability to create intuitive digital experiences, I am eager to contribute my skills to your team. Having worked on projects that prioritize cultural relevance and local usability, I am confident in my ability to align with the unique needs of Tanzania’s digital landscape while delivering innovative solutions that drive engagement and satisfaction.</w:t>
      </w:r>
    </w:p>
    <w:p>
      <w:pPr>
        <w:pStyle w:val="BodyText"/>
      </w:pPr>
      <w:r>
        <w:t xml:space="preserve">As a UX/UI Designer, my career has been driven by a commitment to bridging the gap between technology and human behavior. I specialize in crafting seamless digital experiences through research-driven design, visual storytelling, and collaborative problem-solving. Over the past five years, I have worked with clients across Africa and beyond, focusing on applications that cater to diverse user bases—particularly those in emerging markets like Tanzania. My work is rooted in empathy, ensuring that every design decision addresses real-world challenges faced by users in Dar es Salaam and other regions.</w:t>
      </w:r>
    </w:p>
    <w:bookmarkEnd w:id="20"/>
    <w:bookmarkStart w:id="21" w:name="why-i-am-a-strong-fit-for-this-role"/>
    <w:p>
      <w:pPr>
        <w:pStyle w:val="Heading2"/>
      </w:pPr>
      <w:r>
        <w:t xml:space="preserve">Why I Am a Strong Fit for This Role</w:t>
      </w:r>
    </w:p>
    <w:p>
      <w:pPr>
        <w:pStyle w:val="FirstParagraph"/>
      </w:pPr>
      <w:r>
        <w:t xml:space="preserve">What excites me most about the opportunity at [Company Name] is the chance to contribute to a growing tech ecosystem in Tanzania. Dar es Salaam has become a hub for innovation, with startups and established businesses alike recognizing the importance of user experience in driving adoption and growth. My background includes designing interfaces for mobile-first platforms, e-commerce solutions, and community-driven applications that resonate with local users. For instance, I recently led the redesign of a financial inclusion app tailored to rural Tanzanian communities, which improved user retention by 40% through simplified navigation and culturally relevant visuals.</w:t>
      </w:r>
    </w:p>
    <w:p>
      <w:pPr>
        <w:pStyle w:val="BodyText"/>
      </w:pPr>
      <w:r>
        <w:t xml:space="preserve">My expertise in UX/UI design spans the entire product lifecycle—from conducting user research and creating personas to prototyping, testing, and iterating on designs. I am proficient in tools such as Figma, Adobe XD, Sketch, and InVision, which enable me to translate complex ideas into intuitive interfaces. Additionally, I have a strong foundation in information architecture and interaction design principles that ensure clarity and accessibility for all users. Whether working on web or mobile platforms, I prioritize consistency across devices while maintaining a focus on performance and scalability.</w:t>
      </w:r>
    </w:p>
    <w:p>
      <w:pPr>
        <w:pStyle w:val="BodyText"/>
      </w:pPr>
      <w:r>
        <w:t xml:space="preserve">One of the key strengths I bring to this role is my ability to adapt to diverse cultural contexts. In Tanzania, where language diversity and varying levels of digital literacy exist, it is crucial to design solutions that are both accessible and meaningful. For example, during a project for a local education startup, I collaborated with community leaders in Dar es Salaam to ensure the app’s interface reflected local values and was easy to navigate for users with limited tech experience. This approach not only enhanced usability but also fostered trust between the product and its audience.</w:t>
      </w:r>
    </w:p>
    <w:bookmarkEnd w:id="21"/>
    <w:bookmarkStart w:id="22" w:name="Xbe39005da0dd4d06103a9bbcb804a27ee23d28b"/>
    <w:p>
      <w:pPr>
        <w:pStyle w:val="Heading2"/>
      </w:pPr>
      <w:r>
        <w:t xml:space="preserve">My Vision for Contributing to [Company Name]</w:t>
      </w:r>
    </w:p>
    <w:p>
      <w:pPr>
        <w:pStyle w:val="FirstParagraph"/>
      </w:pPr>
      <w:r>
        <w:t xml:space="preserve">I am particularly drawn to [Company Name] because of its reputation as a leader in [specific industry or service, e.g., fintech, healthcare, or e-commerce] within Tanzania. I believe my background in creating user-centric solutions aligns perfectly with your mission to [insert company mission or value proposition]. By joining your team, I aim to contribute to projects that not only solve technical challenges but also have a tangible impact on the lives of Tanzanians. Whether it’s improving access to essential services or enhancing the efficiency of local businesses, I am committed to designing experiences that are both functional and inclusive.</w:t>
      </w:r>
    </w:p>
    <w:p>
      <w:pPr>
        <w:pStyle w:val="BodyText"/>
      </w:pPr>
      <w:r>
        <w:t xml:space="preserve">In addition to my technical skills, I bring a collaborative mindset and a strong work ethic. I thrive in fast-paced environments where teamwork and communication are paramount. My ability to articulate design decisions clearly and work closely with developers, product managers, and stakeholders ensures that projects stay on track while maintaining high-quality standards. Furthermore, I am dedicated to staying updated with the latest trends in UX/UI design, such as voice interfaces, AI-driven personalization, and accessibility improvements—ensuring that [Company Name] remains at the forefront of innovation in Dar es Salaam.</w:t>
      </w:r>
    </w:p>
    <w:bookmarkEnd w:id="22"/>
    <w:bookmarkStart w:id="23" w:name="why-dar-es-salaam-matters-to-me"/>
    <w:p>
      <w:pPr>
        <w:pStyle w:val="Heading2"/>
      </w:pPr>
      <w:r>
        <w:t xml:space="preserve">Why Dar es Salaam Matters to Me</w:t>
      </w:r>
    </w:p>
    <w:p>
      <w:pPr>
        <w:pStyle w:val="FirstParagraph"/>
      </w:pPr>
      <w:r>
        <w:t xml:space="preserve">Tanzania’s capital city, Dar es Salaam, is a vibrant and dynamic place that has seen rapid technological growth in recent years. As a designer who values the intersection of culture and technology, I am inspired by the potential of this region to create solutions that address local challenges on a global scale. The city’s unique blend of tradition and modernity offers an exciting backdrop for designing products that respect cultural nuances while leveraging cutting-edge tools.</w:t>
      </w:r>
    </w:p>
    <w:p>
      <w:pPr>
        <w:pStyle w:val="BodyText"/>
      </w:pPr>
      <w:r>
        <w:t xml:space="preserve">My time spent in Dar es Salaam has deepened my understanding of the local market and its users. I have conducted usability studies with diverse groups, from urban professionals to rural entrepreneurs, which has shaped my approach to design. I believe that the future of digital innovation in Tanzania lies in creating experiences that are not only visually appealing but also deeply rooted in the needs of its people. This philosophy is something I would bring to [Company Name], ensuring that every design we create resonates with the community it serves.</w:t>
      </w:r>
    </w:p>
    <w:bookmarkEnd w:id="23"/>
    <w:bookmarkStart w:id="24" w:name="conclusion"/>
    <w:p>
      <w:pPr>
        <w:pStyle w:val="Heading2"/>
      </w:pPr>
      <w:r>
        <w:t xml:space="preserve">Conclusion</w:t>
      </w:r>
    </w:p>
    <w:p>
      <w:pPr>
        <w:pStyle w:val="FirstParagraph"/>
      </w:pPr>
      <w:r>
        <w:t xml:space="preserve">I am eager to contribute my expertise as a UX/UI Designer to [Company Name] and help shape the future of digital experiences in Dar es Salaam. The opportunity to work with a forward-thinking organization that values innovation, inclusivity, and user-centricity is both exciting and meaningful to me. I would welcome the chance to discuss how my skills and vision align with your goals. Thank you for considering my application.</w:t>
      </w:r>
    </w:p>
    <w:p>
      <w:pPr>
        <w:pStyle w:val="BodyText"/>
      </w:pPr>
      <w:r>
        <w:t xml:space="preserve">Sincerely,</w:t>
      </w:r>
      <w:r>
        <w:br/>
      </w:r>
      <w:r>
        <w:rPr>
          <w:bCs/>
          <w:b/>
        </w:rPr>
        <w:t xml:space="preserve">John Doe</w:t>
      </w:r>
      <w:r>
        <w:br/>
      </w:r>
      <w:r>
        <w:t xml:space="preserve">UX/UI Designer</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UX/UI Designer</dc:title>
  <dc:creator/>
  <dc:language>en</dc:language>
  <cp:keywords/>
  <dcterms:created xsi:type="dcterms:W3CDTF">2026-07-24T04:59:12Z</dcterms:created>
  <dcterms:modified xsi:type="dcterms:W3CDTF">2026-07-24T04:59:12Z</dcterms:modified>
</cp:coreProperties>
</file>

<file path=docProps/custom.xml><?xml version="1.0" encoding="utf-8"?>
<Properties xmlns="http://schemas.openxmlformats.org/officeDocument/2006/custom-properties" xmlns:vt="http://schemas.openxmlformats.org/officeDocument/2006/docPropsVTypes"/>
</file>